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tblpXSpec="center" w:tblpY="2245"/>
        <w:tblW w:w="62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1"/>
        <w:gridCol w:w="2090"/>
        <w:gridCol w:w="2090"/>
      </w:tblGrid>
      <w:tr w:rsidR="003800E5" w14:paraId="096F945C" w14:textId="77777777" w:rsidTr="00945DF1">
        <w:tc>
          <w:tcPr>
            <w:tcW w:w="209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427DEF67" w14:textId="77777777" w:rsidR="003800E5" w:rsidRPr="00811148" w:rsidRDefault="003800E5" w:rsidP="00945DF1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Begins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74562C5D" w14:textId="77777777" w:rsidR="003800E5" w:rsidRPr="00811148" w:rsidRDefault="003800E5" w:rsidP="00945DF1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Ends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28F0E5D8" w14:textId="77777777" w:rsidR="003800E5" w:rsidRPr="00811148" w:rsidRDefault="003800E5" w:rsidP="00945DF1">
            <w:pPr>
              <w:jc w:val="center"/>
              <w:rPr>
                <w:b/>
              </w:rPr>
            </w:pPr>
            <w:r w:rsidRPr="00811148">
              <w:rPr>
                <w:b/>
              </w:rPr>
              <w:t>Check Date</w:t>
            </w:r>
          </w:p>
          <w:p w14:paraId="3CAE6543" w14:textId="77777777" w:rsidR="003800E5" w:rsidRPr="00811148" w:rsidRDefault="003800E5" w:rsidP="00945DF1">
            <w:pPr>
              <w:jc w:val="center"/>
              <w:rPr>
                <w:b/>
              </w:rPr>
            </w:pPr>
          </w:p>
        </w:tc>
      </w:tr>
      <w:tr w:rsidR="003800E5" w14:paraId="7D495A31" w14:textId="77777777" w:rsidTr="00945DF1">
        <w:tc>
          <w:tcPr>
            <w:tcW w:w="2091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9B38CF" w14:textId="77777777" w:rsidR="003800E5" w:rsidRPr="003800E5" w:rsidRDefault="003800E5" w:rsidP="00945DF1">
            <w:pPr>
              <w:jc w:val="center"/>
            </w:pPr>
            <w:r w:rsidRPr="003800E5">
              <w:t>July 1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nil"/>
            </w:tcBorders>
            <w:vAlign w:val="center"/>
          </w:tcPr>
          <w:p w14:paraId="15DF1732" w14:textId="51F17B01" w:rsidR="003800E5" w:rsidRPr="003800E5" w:rsidRDefault="003800E5" w:rsidP="00945DF1">
            <w:pPr>
              <w:jc w:val="center"/>
            </w:pPr>
            <w:r w:rsidRPr="003800E5">
              <w:t xml:space="preserve">July </w:t>
            </w:r>
            <w:r w:rsidR="00EE0DED">
              <w:t>4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89A345" w14:textId="77777777" w:rsidR="003800E5" w:rsidRPr="003800E5" w:rsidRDefault="003800E5" w:rsidP="00945DF1">
            <w:pPr>
              <w:jc w:val="center"/>
            </w:pPr>
            <w:r w:rsidRPr="003800E5">
              <w:t>July 15</w:t>
            </w:r>
          </w:p>
        </w:tc>
      </w:tr>
      <w:tr w:rsidR="003800E5" w14:paraId="545D0778" w14:textId="77777777" w:rsidTr="00945DF1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15F8A0" w14:textId="6977080A" w:rsidR="003800E5" w:rsidRPr="003800E5" w:rsidRDefault="003800E5" w:rsidP="00945DF1">
            <w:pPr>
              <w:jc w:val="center"/>
            </w:pPr>
            <w:r w:rsidRPr="003800E5">
              <w:t xml:space="preserve">July </w:t>
            </w:r>
            <w:r w:rsidR="00EE0DED">
              <w:t>5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EFB81E" w14:textId="713B3D20" w:rsidR="003800E5" w:rsidRPr="003800E5" w:rsidRDefault="003800E5" w:rsidP="00945DF1">
            <w:pPr>
              <w:jc w:val="center"/>
            </w:pPr>
            <w:r w:rsidRPr="003800E5">
              <w:t xml:space="preserve">July </w:t>
            </w:r>
            <w:r w:rsidR="00EE0DED">
              <w:t>18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70DE6" w14:textId="77777777" w:rsidR="003800E5" w:rsidRPr="003800E5" w:rsidRDefault="003800E5" w:rsidP="00945DF1">
            <w:pPr>
              <w:jc w:val="center"/>
            </w:pPr>
            <w:r w:rsidRPr="003800E5">
              <w:t>July 31</w:t>
            </w:r>
          </w:p>
        </w:tc>
      </w:tr>
      <w:tr w:rsidR="003800E5" w14:paraId="64179EC3" w14:textId="77777777" w:rsidTr="00945DF1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F47B69" w14:textId="7517F9FC" w:rsidR="003800E5" w:rsidRPr="003800E5" w:rsidRDefault="003800E5" w:rsidP="00945DF1">
            <w:pPr>
              <w:jc w:val="center"/>
            </w:pPr>
            <w:r w:rsidRPr="003800E5">
              <w:t xml:space="preserve">July </w:t>
            </w:r>
            <w:r w:rsidR="00EE0DED">
              <w:t>19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2F2571" w14:textId="394EB1D6" w:rsidR="003800E5" w:rsidRPr="003800E5" w:rsidRDefault="003800E5" w:rsidP="00945DF1">
            <w:pPr>
              <w:jc w:val="center"/>
            </w:pPr>
            <w:r w:rsidRPr="003800E5">
              <w:t xml:space="preserve">August </w:t>
            </w:r>
            <w:r w:rsidR="00EE0DED">
              <w:t>1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BC1FA9" w14:textId="6AFC9379" w:rsidR="003800E5" w:rsidRPr="003800E5" w:rsidRDefault="003800E5" w:rsidP="00945DF1">
            <w:pPr>
              <w:jc w:val="center"/>
            </w:pPr>
            <w:r w:rsidRPr="003800E5">
              <w:t>August 1</w:t>
            </w:r>
            <w:r w:rsidR="00EE0DED">
              <w:t>4</w:t>
            </w:r>
          </w:p>
        </w:tc>
      </w:tr>
      <w:tr w:rsidR="003800E5" w14:paraId="1F4F4392" w14:textId="77777777" w:rsidTr="00945DF1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328F27" w14:textId="6CD56AB5" w:rsidR="003800E5" w:rsidRPr="003800E5" w:rsidRDefault="003800E5" w:rsidP="00945DF1">
            <w:pPr>
              <w:jc w:val="center"/>
            </w:pPr>
            <w:r w:rsidRPr="003800E5">
              <w:t xml:space="preserve">August </w:t>
            </w:r>
            <w:r w:rsidR="00EE0DED">
              <w:t>2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AAD616" w14:textId="4D0B8F72" w:rsidR="003800E5" w:rsidRPr="003800E5" w:rsidRDefault="003800E5" w:rsidP="00945DF1">
            <w:pPr>
              <w:jc w:val="center"/>
            </w:pPr>
            <w:r w:rsidRPr="003800E5">
              <w:t>August 1</w:t>
            </w:r>
            <w:r w:rsidR="00EE0DED">
              <w:t>5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E3DAD6" w14:textId="0769C641" w:rsidR="003800E5" w:rsidRPr="003800E5" w:rsidRDefault="003800E5" w:rsidP="00945DF1">
            <w:pPr>
              <w:jc w:val="center"/>
            </w:pPr>
            <w:r w:rsidRPr="003800E5">
              <w:t xml:space="preserve">August </w:t>
            </w:r>
            <w:r w:rsidR="00EE0DED">
              <w:t>31</w:t>
            </w:r>
          </w:p>
        </w:tc>
      </w:tr>
      <w:tr w:rsidR="003800E5" w14:paraId="211590D5" w14:textId="77777777" w:rsidTr="00945DF1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E00D62" w14:textId="16872D48" w:rsidR="003800E5" w:rsidRPr="003800E5" w:rsidRDefault="003800E5" w:rsidP="00945DF1">
            <w:pPr>
              <w:jc w:val="center"/>
            </w:pPr>
            <w:r w:rsidRPr="003800E5">
              <w:t xml:space="preserve">August </w:t>
            </w:r>
            <w:r w:rsidR="00EE0DED">
              <w:t>16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6E3E2C" w14:textId="590FC58F" w:rsidR="003800E5" w:rsidRPr="003800E5" w:rsidRDefault="003800E5" w:rsidP="00945DF1">
            <w:pPr>
              <w:jc w:val="center"/>
            </w:pPr>
            <w:r w:rsidRPr="003800E5">
              <w:t xml:space="preserve">August </w:t>
            </w:r>
            <w:r w:rsidR="00EE0DED">
              <w:t>29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53E219" w14:textId="77777777" w:rsidR="003800E5" w:rsidRPr="003800E5" w:rsidRDefault="003800E5" w:rsidP="00945DF1">
            <w:pPr>
              <w:jc w:val="center"/>
            </w:pPr>
            <w:r w:rsidRPr="003800E5">
              <w:t>September 15</w:t>
            </w:r>
          </w:p>
        </w:tc>
      </w:tr>
      <w:tr w:rsidR="003800E5" w:rsidRPr="00050DC0" w14:paraId="09A98C8E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61F440" w14:textId="7E043D1E" w:rsidR="003800E5" w:rsidRPr="003800E5" w:rsidRDefault="003800E5" w:rsidP="00945DF1">
            <w:pPr>
              <w:jc w:val="center"/>
            </w:pPr>
            <w:r w:rsidRPr="003800E5">
              <w:t>August 3</w:t>
            </w:r>
            <w:r w:rsidR="00EE0DED">
              <w:t>0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E40FEB" w14:textId="1D73C718" w:rsidR="003800E5" w:rsidRPr="003800E5" w:rsidRDefault="003800E5" w:rsidP="00945DF1">
            <w:pPr>
              <w:jc w:val="center"/>
            </w:pPr>
            <w:r w:rsidRPr="003800E5">
              <w:t>September 1</w:t>
            </w:r>
            <w:r w:rsidR="00EE0DED">
              <w:t>9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438DF4" w14:textId="77777777" w:rsidR="003800E5" w:rsidRPr="003800E5" w:rsidRDefault="003800E5" w:rsidP="00945DF1">
            <w:pPr>
              <w:jc w:val="center"/>
            </w:pPr>
            <w:r w:rsidRPr="003800E5">
              <w:t>September 30</w:t>
            </w:r>
          </w:p>
        </w:tc>
      </w:tr>
      <w:tr w:rsidR="003800E5" w14:paraId="0D37D435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81DEEE" w14:textId="116B208A" w:rsidR="003800E5" w:rsidRPr="003800E5" w:rsidRDefault="003800E5" w:rsidP="00945DF1">
            <w:pPr>
              <w:jc w:val="center"/>
            </w:pPr>
            <w:r w:rsidRPr="003800E5">
              <w:t xml:space="preserve">September </w:t>
            </w:r>
            <w:r w:rsidR="00EE0DED">
              <w:t>20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5224E8" w14:textId="51A7DCE6" w:rsidR="003800E5" w:rsidRPr="003800E5" w:rsidRDefault="00EE0DED" w:rsidP="00945DF1">
            <w:pPr>
              <w:jc w:val="center"/>
            </w:pPr>
            <w:r>
              <w:t>October 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5EA6F5" w14:textId="77777777" w:rsidR="003800E5" w:rsidRPr="003800E5" w:rsidRDefault="003800E5" w:rsidP="00945DF1">
            <w:pPr>
              <w:jc w:val="center"/>
            </w:pPr>
            <w:r w:rsidRPr="003800E5">
              <w:t>October 15</w:t>
            </w:r>
          </w:p>
        </w:tc>
      </w:tr>
      <w:tr w:rsidR="003800E5" w14:paraId="3F62AEA5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D4A882" w14:textId="42D5585C" w:rsidR="003800E5" w:rsidRPr="003800E5" w:rsidRDefault="00EE0DED" w:rsidP="00945DF1">
            <w:pPr>
              <w:jc w:val="center"/>
            </w:pPr>
            <w:r>
              <w:t>October 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513FFE" w14:textId="30CC0EE1" w:rsidR="003800E5" w:rsidRPr="003800E5" w:rsidRDefault="003800E5" w:rsidP="00945DF1">
            <w:pPr>
              <w:jc w:val="center"/>
            </w:pPr>
            <w:r w:rsidRPr="003800E5">
              <w:t>October 1</w:t>
            </w:r>
            <w:r w:rsidR="00EE0DED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10D907" w14:textId="6BA1F6BB" w:rsidR="003800E5" w:rsidRPr="003800E5" w:rsidRDefault="003800E5" w:rsidP="00945DF1">
            <w:pPr>
              <w:jc w:val="center"/>
            </w:pPr>
            <w:r w:rsidRPr="003800E5">
              <w:t>October 3</w:t>
            </w:r>
            <w:r w:rsidR="00EE0DED">
              <w:t>0</w:t>
            </w:r>
          </w:p>
        </w:tc>
      </w:tr>
      <w:tr w:rsidR="003800E5" w14:paraId="7FC4B31F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D2C642" w14:textId="22F9B91C" w:rsidR="003800E5" w:rsidRPr="003800E5" w:rsidRDefault="003800E5" w:rsidP="00945DF1">
            <w:pPr>
              <w:jc w:val="center"/>
            </w:pPr>
            <w:r w:rsidRPr="003800E5">
              <w:t xml:space="preserve">October </w:t>
            </w:r>
            <w:r w:rsidR="00EE0DED">
              <w:t>1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CB567" w14:textId="14783D08" w:rsidR="003800E5" w:rsidRPr="003800E5" w:rsidRDefault="003800E5" w:rsidP="00945DF1">
            <w:pPr>
              <w:jc w:val="center"/>
            </w:pPr>
            <w:r w:rsidRPr="003800E5">
              <w:t xml:space="preserve">October </w:t>
            </w:r>
            <w:r w:rsidR="00EE0DED">
              <w:t>3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98320C" w14:textId="2B8088AD" w:rsidR="003800E5" w:rsidRPr="003800E5" w:rsidRDefault="003800E5" w:rsidP="00945DF1">
            <w:pPr>
              <w:jc w:val="center"/>
            </w:pPr>
            <w:r w:rsidRPr="003800E5">
              <w:t>November 1</w:t>
            </w:r>
            <w:r w:rsidR="00EE0DED">
              <w:t>3</w:t>
            </w:r>
          </w:p>
        </w:tc>
      </w:tr>
      <w:tr w:rsidR="003800E5" w14:paraId="586D35F2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18B861" w14:textId="3EF07CEA" w:rsidR="003800E5" w:rsidRPr="003800E5" w:rsidRDefault="00EE0DED" w:rsidP="00945DF1">
            <w:pPr>
              <w:jc w:val="center"/>
            </w:pPr>
            <w:r>
              <w:t>November 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62E7E" w14:textId="5D82C8D2" w:rsidR="003800E5" w:rsidRPr="003800E5" w:rsidRDefault="003800E5" w:rsidP="00945DF1">
            <w:pPr>
              <w:jc w:val="center"/>
            </w:pPr>
            <w:r w:rsidRPr="003800E5">
              <w:t>November 1</w:t>
            </w:r>
            <w:r w:rsidR="00EE0DED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1255AB" w14:textId="711DE6D7" w:rsidR="003800E5" w:rsidRPr="003800E5" w:rsidRDefault="003800E5" w:rsidP="00945DF1">
            <w:pPr>
              <w:jc w:val="center"/>
            </w:pPr>
            <w:r w:rsidRPr="003800E5">
              <w:t xml:space="preserve">November </w:t>
            </w:r>
            <w:r w:rsidR="00EE0DED">
              <w:t>30</w:t>
            </w:r>
          </w:p>
        </w:tc>
      </w:tr>
      <w:tr w:rsidR="003800E5" w14:paraId="7097D31E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BB60EC" w14:textId="7F128A84" w:rsidR="003800E5" w:rsidRPr="003800E5" w:rsidRDefault="003800E5" w:rsidP="00945DF1">
            <w:pPr>
              <w:jc w:val="center"/>
            </w:pPr>
            <w:r w:rsidRPr="003800E5">
              <w:t xml:space="preserve">November </w:t>
            </w:r>
            <w:r w:rsidR="00EE0DED">
              <w:t>1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24008" w14:textId="7F8BFB4B" w:rsidR="003800E5" w:rsidRPr="003800E5" w:rsidRDefault="003800E5" w:rsidP="00945DF1">
            <w:pPr>
              <w:jc w:val="center"/>
            </w:pPr>
            <w:r w:rsidRPr="003800E5">
              <w:t xml:space="preserve">November </w:t>
            </w:r>
            <w:r w:rsidR="00EE0DED">
              <w:t>2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DF6E51" w14:textId="77777777" w:rsidR="003800E5" w:rsidRPr="003800E5" w:rsidRDefault="003800E5" w:rsidP="00945DF1">
            <w:pPr>
              <w:jc w:val="center"/>
            </w:pPr>
            <w:r w:rsidRPr="003800E5">
              <w:t>December 15</w:t>
            </w:r>
          </w:p>
        </w:tc>
      </w:tr>
      <w:tr w:rsidR="003800E5" w14:paraId="6C7FC5CD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8B20DC" w14:textId="7C3AB440" w:rsidR="003800E5" w:rsidRPr="003800E5" w:rsidRDefault="003800E5" w:rsidP="00945DF1">
            <w:pPr>
              <w:jc w:val="center"/>
            </w:pPr>
            <w:r w:rsidRPr="003800E5">
              <w:t xml:space="preserve">November </w:t>
            </w:r>
            <w:r w:rsidR="00EE0DED">
              <w:t>29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784E3E" w14:textId="4BD5A4AF" w:rsidR="003800E5" w:rsidRPr="003800E5" w:rsidRDefault="003800E5" w:rsidP="00945DF1">
            <w:pPr>
              <w:jc w:val="center"/>
            </w:pPr>
            <w:r w:rsidRPr="003800E5">
              <w:t>December 1</w:t>
            </w:r>
            <w:r w:rsidR="00EE0DED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5E94CF" w14:textId="77777777" w:rsidR="003800E5" w:rsidRPr="003800E5" w:rsidRDefault="003800E5" w:rsidP="00945DF1">
            <w:pPr>
              <w:jc w:val="center"/>
            </w:pPr>
            <w:r w:rsidRPr="003800E5">
              <w:t>December 31</w:t>
            </w:r>
          </w:p>
        </w:tc>
      </w:tr>
      <w:tr w:rsidR="003800E5" w14:paraId="45777ECE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D44C4B" w14:textId="799304A4" w:rsidR="003800E5" w:rsidRPr="003800E5" w:rsidRDefault="003800E5" w:rsidP="00945DF1">
            <w:pPr>
              <w:jc w:val="center"/>
            </w:pPr>
            <w:r w:rsidRPr="003800E5">
              <w:t>December 1</w:t>
            </w:r>
            <w:r w:rsidR="00EE0DED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7FDF24" w14:textId="6462D127" w:rsidR="003800E5" w:rsidRPr="003800E5" w:rsidRDefault="003800E5" w:rsidP="00945DF1">
            <w:pPr>
              <w:jc w:val="center"/>
            </w:pPr>
            <w:r w:rsidRPr="003800E5">
              <w:t xml:space="preserve">January </w:t>
            </w:r>
            <w:r w:rsidR="00EE0DED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A058B1" w14:textId="77777777" w:rsidR="003800E5" w:rsidRPr="003800E5" w:rsidRDefault="003800E5" w:rsidP="00945DF1">
            <w:pPr>
              <w:jc w:val="center"/>
            </w:pPr>
            <w:r w:rsidRPr="003800E5">
              <w:t>January 15</w:t>
            </w:r>
          </w:p>
        </w:tc>
      </w:tr>
      <w:tr w:rsidR="003800E5" w14:paraId="31382AB2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486C19" w14:textId="049565F6" w:rsidR="003800E5" w:rsidRPr="003800E5" w:rsidRDefault="003800E5" w:rsidP="00945DF1">
            <w:pPr>
              <w:jc w:val="center"/>
            </w:pPr>
            <w:r w:rsidRPr="003800E5">
              <w:t xml:space="preserve">January </w:t>
            </w:r>
            <w:r w:rsidR="00EE0DED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67A498" w14:textId="7170C47C" w:rsidR="003800E5" w:rsidRPr="003800E5" w:rsidRDefault="003800E5" w:rsidP="00945DF1">
            <w:pPr>
              <w:jc w:val="center"/>
            </w:pPr>
            <w:r w:rsidRPr="003800E5">
              <w:t>January 1</w:t>
            </w:r>
            <w:r w:rsidR="00EE0DED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2226D2" w14:textId="7E1DEF3E" w:rsidR="003800E5" w:rsidRPr="003800E5" w:rsidRDefault="003800E5" w:rsidP="00945DF1">
            <w:pPr>
              <w:jc w:val="center"/>
            </w:pPr>
            <w:r w:rsidRPr="003800E5">
              <w:t xml:space="preserve">January </w:t>
            </w:r>
            <w:r w:rsidR="00EE0DED">
              <w:t>29</w:t>
            </w:r>
          </w:p>
        </w:tc>
      </w:tr>
      <w:tr w:rsidR="003800E5" w14:paraId="374A6FAB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CAB16D" w14:textId="16F5F272" w:rsidR="003800E5" w:rsidRPr="003800E5" w:rsidRDefault="003800E5" w:rsidP="00945DF1">
            <w:pPr>
              <w:jc w:val="center"/>
            </w:pPr>
            <w:r w:rsidRPr="003800E5">
              <w:t>January 1</w:t>
            </w:r>
            <w:r w:rsidR="00EE0DED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05765E" w14:textId="306D7625" w:rsidR="003800E5" w:rsidRPr="003800E5" w:rsidRDefault="003800E5" w:rsidP="00945DF1">
            <w:pPr>
              <w:jc w:val="center"/>
            </w:pPr>
            <w:r w:rsidRPr="003800E5">
              <w:t>January 3</w:t>
            </w:r>
            <w:r w:rsidR="00EE0DED">
              <w:t>0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9AD0D5" w14:textId="308A81D2" w:rsidR="003800E5" w:rsidRPr="003800E5" w:rsidRDefault="003800E5" w:rsidP="00945DF1">
            <w:pPr>
              <w:jc w:val="center"/>
            </w:pPr>
            <w:r w:rsidRPr="003800E5">
              <w:t>February 1</w:t>
            </w:r>
            <w:r w:rsidR="00EE0DED">
              <w:t>2</w:t>
            </w:r>
          </w:p>
        </w:tc>
      </w:tr>
      <w:tr w:rsidR="003800E5" w14:paraId="531662AC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AAC95D" w14:textId="1A43AB5F" w:rsidR="003800E5" w:rsidRPr="003800E5" w:rsidRDefault="00EE0DED" w:rsidP="00945DF1">
            <w:pPr>
              <w:jc w:val="center"/>
            </w:pPr>
            <w:r>
              <w:t>January 3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FBD13F" w14:textId="085BBACB" w:rsidR="003800E5" w:rsidRPr="003800E5" w:rsidRDefault="003800E5" w:rsidP="00945DF1">
            <w:pPr>
              <w:jc w:val="center"/>
            </w:pPr>
            <w:r w:rsidRPr="003800E5">
              <w:t>February</w:t>
            </w:r>
            <w:r w:rsidR="00DC64D4">
              <w:t xml:space="preserve"> </w:t>
            </w:r>
            <w:r w:rsidRPr="003800E5">
              <w:t>1</w:t>
            </w:r>
            <w:r w:rsidR="00EE0DED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973D45" w14:textId="27E15E5D" w:rsidR="003800E5" w:rsidRPr="003800E5" w:rsidRDefault="003800E5" w:rsidP="00945DF1">
            <w:pPr>
              <w:jc w:val="center"/>
            </w:pPr>
            <w:r w:rsidRPr="003800E5">
              <w:t>February 2</w:t>
            </w:r>
            <w:r w:rsidR="00EE0DED">
              <w:t>6</w:t>
            </w:r>
          </w:p>
        </w:tc>
      </w:tr>
      <w:tr w:rsidR="003800E5" w14:paraId="6C427B46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D43BD3" w14:textId="53133800" w:rsidR="003800E5" w:rsidRPr="003800E5" w:rsidRDefault="00EE0DED" w:rsidP="00945DF1">
            <w:pPr>
              <w:jc w:val="center"/>
            </w:pPr>
            <w:r>
              <w:t>February 1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07D13E" w14:textId="6FBEDD38" w:rsidR="003800E5" w:rsidRPr="003800E5" w:rsidRDefault="003800E5" w:rsidP="00945DF1">
            <w:pPr>
              <w:jc w:val="center"/>
            </w:pPr>
            <w:r w:rsidRPr="003800E5">
              <w:t>February 2</w:t>
            </w:r>
            <w:r w:rsidR="00EE0DED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F2E4DA" w14:textId="23D56314" w:rsidR="003800E5" w:rsidRPr="003800E5" w:rsidRDefault="003800E5" w:rsidP="00945DF1">
            <w:pPr>
              <w:jc w:val="center"/>
            </w:pPr>
            <w:r w:rsidRPr="003800E5">
              <w:t>March 1</w:t>
            </w:r>
            <w:r w:rsidR="00F853E0">
              <w:t>2</w:t>
            </w:r>
          </w:p>
        </w:tc>
      </w:tr>
      <w:tr w:rsidR="003800E5" w14:paraId="75587F90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8024D7" w14:textId="736D6903" w:rsidR="003800E5" w:rsidRPr="003800E5" w:rsidRDefault="00EE0DED" w:rsidP="00945DF1">
            <w:pPr>
              <w:jc w:val="center"/>
            </w:pPr>
            <w:r>
              <w:t>February 2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12220C" w14:textId="2722ACDA" w:rsidR="003800E5" w:rsidRPr="003800E5" w:rsidRDefault="003800E5" w:rsidP="00945DF1">
            <w:pPr>
              <w:jc w:val="center"/>
            </w:pPr>
            <w:r w:rsidRPr="003800E5">
              <w:t>March 1</w:t>
            </w:r>
            <w:r w:rsidR="00EE0DED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B10D4F" w14:textId="5494BA97" w:rsidR="003800E5" w:rsidRPr="003800E5" w:rsidRDefault="003800E5" w:rsidP="00945DF1">
            <w:pPr>
              <w:jc w:val="center"/>
            </w:pPr>
            <w:r w:rsidRPr="003800E5">
              <w:t xml:space="preserve">March </w:t>
            </w:r>
            <w:r w:rsidR="00EE0DED">
              <w:t>31</w:t>
            </w:r>
          </w:p>
        </w:tc>
      </w:tr>
      <w:tr w:rsidR="003800E5" w14:paraId="74830EF0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22BEDB" w14:textId="7AF45F14" w:rsidR="003800E5" w:rsidRPr="003800E5" w:rsidRDefault="00EE0DED" w:rsidP="00945DF1">
            <w:pPr>
              <w:jc w:val="center"/>
            </w:pPr>
            <w:r>
              <w:t>March 1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00C806" w14:textId="5EDBDDDE" w:rsidR="003800E5" w:rsidRPr="003800E5" w:rsidRDefault="003800E5" w:rsidP="00945DF1">
            <w:pPr>
              <w:jc w:val="center"/>
            </w:pPr>
            <w:r w:rsidRPr="003800E5">
              <w:t xml:space="preserve">April </w:t>
            </w:r>
            <w:r w:rsidR="00EE0DED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0680AB" w14:textId="77777777" w:rsidR="003800E5" w:rsidRPr="003800E5" w:rsidRDefault="003800E5" w:rsidP="00945DF1">
            <w:pPr>
              <w:jc w:val="center"/>
            </w:pPr>
            <w:r w:rsidRPr="003800E5">
              <w:t>April 15</w:t>
            </w:r>
          </w:p>
        </w:tc>
      </w:tr>
      <w:tr w:rsidR="003800E5" w14:paraId="580CBDC8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E0FFD3" w14:textId="368DE93B" w:rsidR="003800E5" w:rsidRPr="003800E5" w:rsidRDefault="003800E5" w:rsidP="00945DF1">
            <w:pPr>
              <w:jc w:val="center"/>
            </w:pPr>
            <w:r w:rsidRPr="003800E5">
              <w:t xml:space="preserve">April </w:t>
            </w:r>
            <w:r w:rsidR="00EE0DED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C33E8E" w14:textId="07A18419" w:rsidR="003800E5" w:rsidRPr="003800E5" w:rsidRDefault="003800E5" w:rsidP="00945DF1">
            <w:pPr>
              <w:jc w:val="center"/>
            </w:pPr>
            <w:r w:rsidRPr="003800E5">
              <w:t>April 1</w:t>
            </w:r>
            <w:r w:rsidR="00EE0DED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43C5EC" w14:textId="77777777" w:rsidR="003800E5" w:rsidRPr="003800E5" w:rsidRDefault="003800E5" w:rsidP="00945DF1">
            <w:pPr>
              <w:jc w:val="center"/>
            </w:pPr>
            <w:r w:rsidRPr="003800E5">
              <w:t>April 30</w:t>
            </w:r>
          </w:p>
        </w:tc>
      </w:tr>
      <w:tr w:rsidR="003800E5" w14:paraId="10E0EE73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D993B2" w14:textId="257B8B4E" w:rsidR="003800E5" w:rsidRPr="003800E5" w:rsidRDefault="003800E5" w:rsidP="00945DF1">
            <w:pPr>
              <w:jc w:val="center"/>
            </w:pPr>
            <w:r w:rsidRPr="003800E5">
              <w:t>April</w:t>
            </w:r>
            <w:r w:rsidR="00EE0DED">
              <w:t xml:space="preserve"> 1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03FF09" w14:textId="182CDA8E" w:rsidR="003800E5" w:rsidRPr="003800E5" w:rsidRDefault="003800E5" w:rsidP="00945DF1">
            <w:pPr>
              <w:jc w:val="center"/>
            </w:pPr>
            <w:r w:rsidRPr="003800E5">
              <w:t xml:space="preserve">May </w:t>
            </w:r>
            <w:r w:rsidR="00EE0DED">
              <w:t>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5BE159" w14:textId="38AEC9C8" w:rsidR="003800E5" w:rsidRPr="003800E5" w:rsidRDefault="003800E5" w:rsidP="00945DF1">
            <w:pPr>
              <w:jc w:val="center"/>
            </w:pPr>
            <w:r w:rsidRPr="003800E5">
              <w:t>May 1</w:t>
            </w:r>
            <w:r w:rsidR="00EE0DED">
              <w:t>4</w:t>
            </w:r>
          </w:p>
        </w:tc>
      </w:tr>
      <w:tr w:rsidR="003800E5" w14:paraId="3390F0E5" w14:textId="77777777" w:rsidTr="00945DF1">
        <w:trPr>
          <w:trHeight w:val="170"/>
        </w:trPr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286076" w14:textId="6A9294A5" w:rsidR="003800E5" w:rsidRPr="003800E5" w:rsidRDefault="003800E5" w:rsidP="00945DF1">
            <w:pPr>
              <w:jc w:val="center"/>
            </w:pPr>
            <w:r w:rsidRPr="003800E5">
              <w:t xml:space="preserve">May </w:t>
            </w:r>
            <w:r w:rsidR="00EE0DED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094890" w14:textId="4405A01E" w:rsidR="003800E5" w:rsidRPr="003800E5" w:rsidRDefault="003800E5" w:rsidP="00945DF1">
            <w:pPr>
              <w:jc w:val="center"/>
            </w:pPr>
            <w:r w:rsidRPr="003800E5">
              <w:t>May 1</w:t>
            </w:r>
            <w:r w:rsidR="00EE0DED"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3190E9" w14:textId="58D9A508" w:rsidR="003800E5" w:rsidRPr="003800E5" w:rsidRDefault="003800E5" w:rsidP="00945DF1">
            <w:pPr>
              <w:jc w:val="center"/>
            </w:pPr>
            <w:r w:rsidRPr="003800E5">
              <w:t>May 2</w:t>
            </w:r>
            <w:r w:rsidR="00EE0DED">
              <w:t>8</w:t>
            </w:r>
          </w:p>
        </w:tc>
      </w:tr>
      <w:tr w:rsidR="003800E5" w14:paraId="3A144FA9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764826" w14:textId="60D16DB7" w:rsidR="003800E5" w:rsidRPr="003800E5" w:rsidRDefault="003800E5" w:rsidP="00945DF1">
            <w:pPr>
              <w:jc w:val="center"/>
            </w:pPr>
            <w:r w:rsidRPr="003800E5">
              <w:t>May 1</w:t>
            </w:r>
            <w:r w:rsidR="00EE0DED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BAB42C" w14:textId="79F82BE6" w:rsidR="003800E5" w:rsidRPr="003800E5" w:rsidRDefault="003800E5" w:rsidP="00945DF1">
            <w:pPr>
              <w:jc w:val="center"/>
            </w:pPr>
            <w:r w:rsidRPr="003800E5">
              <w:t xml:space="preserve">May </w:t>
            </w:r>
            <w:r w:rsidR="00EE0DED">
              <w:t>29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9EB1B5" w14:textId="77777777" w:rsidR="003800E5" w:rsidRPr="003800E5" w:rsidRDefault="003800E5" w:rsidP="00945DF1">
            <w:pPr>
              <w:jc w:val="center"/>
            </w:pPr>
            <w:r w:rsidRPr="003800E5">
              <w:t>June 15</w:t>
            </w:r>
          </w:p>
        </w:tc>
      </w:tr>
      <w:tr w:rsidR="003800E5" w14:paraId="519E8F67" w14:textId="77777777" w:rsidTr="00945DF1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40D73E" w14:textId="6C9AE9B2" w:rsidR="003800E5" w:rsidRPr="003800E5" w:rsidRDefault="003800E5" w:rsidP="00945DF1">
            <w:pPr>
              <w:jc w:val="center"/>
            </w:pPr>
            <w:r w:rsidRPr="003800E5">
              <w:t>May 3</w:t>
            </w:r>
            <w:r w:rsidR="00EE0DED">
              <w:t>0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8E3EFD" w14:textId="178866AA" w:rsidR="00945DF1" w:rsidRDefault="003800E5" w:rsidP="00945DF1">
            <w:pPr>
              <w:jc w:val="center"/>
            </w:pPr>
            <w:r w:rsidRPr="003800E5">
              <w:t xml:space="preserve">June </w:t>
            </w:r>
            <w:r w:rsidR="00EE0DED">
              <w:t>19</w:t>
            </w:r>
          </w:p>
          <w:p w14:paraId="2E13451B" w14:textId="77777777" w:rsidR="003800E5" w:rsidRPr="00945DF1" w:rsidRDefault="003800E5" w:rsidP="00945DF1">
            <w:pPr>
              <w:jc w:val="center"/>
            </w:pPr>
            <w:r w:rsidRPr="00945DF1">
              <w:rPr>
                <w:sz w:val="18"/>
                <w:szCs w:val="18"/>
              </w:rPr>
              <w:t>(</w:t>
            </w:r>
            <w:proofErr w:type="gramStart"/>
            <w:r w:rsidRPr="00945DF1">
              <w:rPr>
                <w:sz w:val="18"/>
                <w:szCs w:val="18"/>
              </w:rPr>
              <w:t>estimate</w:t>
            </w:r>
            <w:r w:rsidR="00945DF1" w:rsidRPr="00945DF1">
              <w:rPr>
                <w:sz w:val="18"/>
                <w:szCs w:val="18"/>
              </w:rPr>
              <w:t>d</w:t>
            </w:r>
            <w:proofErr w:type="gramEnd"/>
            <w:r w:rsidRPr="00945DF1">
              <w:rPr>
                <w:sz w:val="18"/>
                <w:szCs w:val="18"/>
              </w:rPr>
              <w:t xml:space="preserve"> </w:t>
            </w:r>
            <w:r w:rsidR="00945DF1" w:rsidRPr="00945DF1">
              <w:rPr>
                <w:sz w:val="18"/>
                <w:szCs w:val="18"/>
              </w:rPr>
              <w:t>thr</w:t>
            </w:r>
            <w:r w:rsidR="00945DF1">
              <w:rPr>
                <w:sz w:val="18"/>
                <w:szCs w:val="18"/>
              </w:rPr>
              <w:t>u the</w:t>
            </w:r>
            <w:r w:rsidRPr="00945DF1">
              <w:rPr>
                <w:sz w:val="18"/>
                <w:szCs w:val="18"/>
              </w:rPr>
              <w:t xml:space="preserve"> 30</w:t>
            </w:r>
            <w:r w:rsidRPr="00945DF1">
              <w:rPr>
                <w:sz w:val="18"/>
                <w:szCs w:val="18"/>
                <w:vertAlign w:val="superscript"/>
              </w:rPr>
              <w:t>th</w:t>
            </w:r>
            <w:r w:rsidRPr="00945DF1">
              <w:rPr>
                <w:sz w:val="18"/>
                <w:szCs w:val="18"/>
              </w:rPr>
              <w:t>)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4EE471" w14:textId="77777777" w:rsidR="003800E5" w:rsidRPr="003800E5" w:rsidRDefault="003800E5" w:rsidP="00945DF1">
            <w:pPr>
              <w:jc w:val="center"/>
            </w:pPr>
            <w:r w:rsidRPr="003800E5">
              <w:t>June 30</w:t>
            </w:r>
          </w:p>
        </w:tc>
      </w:tr>
    </w:tbl>
    <w:p w14:paraId="4AF03FC7" w14:textId="77777777" w:rsidR="00945DF1" w:rsidRPr="007A7F26" w:rsidRDefault="00945DF1" w:rsidP="00945DF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ke Wales Charter Schools</w:t>
      </w:r>
    </w:p>
    <w:p w14:paraId="7DCB9B91" w14:textId="77777777" w:rsidR="00945DF1" w:rsidRPr="007A7F26" w:rsidRDefault="00A06158" w:rsidP="00945DF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ubstitute </w:t>
      </w:r>
      <w:r w:rsidR="00945DF1" w:rsidRPr="007A7F26">
        <w:rPr>
          <w:b/>
          <w:sz w:val="28"/>
          <w:szCs w:val="28"/>
        </w:rPr>
        <w:t>Payroll Schedule</w:t>
      </w:r>
    </w:p>
    <w:p w14:paraId="071C078F" w14:textId="53D9B7A4" w:rsidR="00017E2B" w:rsidRDefault="00945DF1" w:rsidP="00945DF1">
      <w:pPr>
        <w:jc w:val="center"/>
      </w:pPr>
      <w:r w:rsidRPr="007A7F26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2</w:t>
      </w:r>
      <w:r w:rsidR="00C45DAF">
        <w:rPr>
          <w:b/>
          <w:sz w:val="28"/>
          <w:szCs w:val="28"/>
        </w:rPr>
        <w:t>6</w:t>
      </w:r>
      <w:r w:rsidRPr="007A7F26">
        <w:rPr>
          <w:b/>
          <w:sz w:val="28"/>
          <w:szCs w:val="28"/>
        </w:rPr>
        <w:t>-20</w:t>
      </w:r>
      <w:r>
        <w:rPr>
          <w:b/>
          <w:sz w:val="28"/>
          <w:szCs w:val="28"/>
        </w:rPr>
        <w:t>2</w:t>
      </w:r>
      <w:r w:rsidR="00C45DAF">
        <w:rPr>
          <w:b/>
          <w:sz w:val="28"/>
          <w:szCs w:val="28"/>
        </w:rPr>
        <w:t>7</w:t>
      </w:r>
    </w:p>
    <w:sectPr w:rsidR="00017E2B" w:rsidSect="00945DF1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1EB3B" w14:textId="77777777" w:rsidR="00BD0311" w:rsidRDefault="00BD0311" w:rsidP="003800E5">
      <w:r>
        <w:separator/>
      </w:r>
    </w:p>
  </w:endnote>
  <w:endnote w:type="continuationSeparator" w:id="0">
    <w:p w14:paraId="41FB616E" w14:textId="77777777" w:rsidR="00BD0311" w:rsidRDefault="00BD0311" w:rsidP="00380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2A46C" w14:textId="77777777" w:rsidR="00BD0311" w:rsidRDefault="00BD0311" w:rsidP="003800E5">
      <w:r>
        <w:separator/>
      </w:r>
    </w:p>
  </w:footnote>
  <w:footnote w:type="continuationSeparator" w:id="0">
    <w:p w14:paraId="35E23149" w14:textId="77777777" w:rsidR="00BD0311" w:rsidRDefault="00BD0311" w:rsidP="003800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9FCCD" w14:textId="77777777" w:rsidR="003800E5" w:rsidRDefault="003800E5">
    <w:pPr>
      <w:pStyle w:val="Header"/>
    </w:pPr>
    <w:r>
      <w:rPr>
        <w:caps/>
        <w:color w:val="4472C4" w:themeColor="accent1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M1tDQ0NzWzMDJV0lEKTi0uzszPAykwqQUAlF9eGCwAAAA="/>
  </w:docVars>
  <w:rsids>
    <w:rsidRoot w:val="003800E5"/>
    <w:rsid w:val="00017E2B"/>
    <w:rsid w:val="002916D2"/>
    <w:rsid w:val="003800E5"/>
    <w:rsid w:val="004327E5"/>
    <w:rsid w:val="00945DF1"/>
    <w:rsid w:val="00A06158"/>
    <w:rsid w:val="00BD0311"/>
    <w:rsid w:val="00C45DAF"/>
    <w:rsid w:val="00DC64D4"/>
    <w:rsid w:val="00EE0DED"/>
    <w:rsid w:val="00F85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9BD260"/>
  <w15:chartTrackingRefBased/>
  <w15:docId w15:val="{FDF40E12-BFEC-43BE-AE00-425FFE589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0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0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0E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00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0E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ke Wales Charter Schools Payroll Schedule2025-2026</vt:lpstr>
    </vt:vector>
  </TitlesOfParts>
  <Company>Lake Wales Charter Schools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e Wales Charter Schools Payroll Schedule2025-2026</dc:title>
  <dc:subject/>
  <dc:creator>Julie Unzueta</dc:creator>
  <cp:keywords/>
  <dc:description/>
  <cp:lastModifiedBy>Julie Unzueta</cp:lastModifiedBy>
  <cp:revision>3</cp:revision>
  <dcterms:created xsi:type="dcterms:W3CDTF">2026-04-21T14:49:00Z</dcterms:created>
  <dcterms:modified xsi:type="dcterms:W3CDTF">2026-05-04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70d853-ee3c-41fe-a2ba-fb928cd46206</vt:lpwstr>
  </property>
</Properties>
</file>